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79E5D7" w14:textId="2A8C1B5C" w:rsidR="006A5A9F" w:rsidRDefault="005E79C8" w:rsidP="005E79C8">
      <w:pPr>
        <w:jc w:val="center"/>
      </w:pPr>
      <w:r>
        <w:t>Eda trial mid term</w:t>
      </w:r>
    </w:p>
    <w:p w14:paraId="63149AF6" w14:textId="77777777" w:rsidR="005E79C8" w:rsidRDefault="005E79C8" w:rsidP="005E79C8"/>
    <w:p w14:paraId="466C0E0F" w14:textId="439C43C0" w:rsidR="005E79C8" w:rsidRDefault="005E79C8" w:rsidP="005E79C8">
      <w:pPr>
        <w:pStyle w:val="ListParagraph"/>
        <w:numPr>
          <w:ilvl w:val="0"/>
          <w:numId w:val="1"/>
        </w:numPr>
      </w:pPr>
      <w:r>
        <w:t>Summary Statistics on Numeric Variables</w:t>
      </w:r>
    </w:p>
    <w:p w14:paraId="0C5DF4C2" w14:textId="77777777" w:rsidR="005E79C8" w:rsidRDefault="005E79C8" w:rsidP="005E79C8">
      <w:pPr>
        <w:pStyle w:val="ListParagraph"/>
      </w:pPr>
      <w:r>
        <w:t>import pandas as pd</w:t>
      </w:r>
    </w:p>
    <w:p w14:paraId="0B836ADB" w14:textId="77777777" w:rsidR="005E79C8" w:rsidRDefault="005E79C8" w:rsidP="005E79C8">
      <w:pPr>
        <w:pStyle w:val="ListParagraph"/>
      </w:pPr>
      <w:r>
        <w:t>import numpy as np</w:t>
      </w:r>
    </w:p>
    <w:p w14:paraId="4BA705C3" w14:textId="77777777" w:rsidR="005E79C8" w:rsidRDefault="005E79C8" w:rsidP="005E79C8">
      <w:pPr>
        <w:pStyle w:val="ListParagraph"/>
      </w:pPr>
      <w:r>
        <w:t>import seaborn as sns</w:t>
      </w:r>
    </w:p>
    <w:p w14:paraId="6194D823" w14:textId="77777777" w:rsidR="005E79C8" w:rsidRDefault="005E79C8" w:rsidP="005E79C8">
      <w:pPr>
        <w:pStyle w:val="ListParagraph"/>
      </w:pPr>
      <w:r>
        <w:t>import matplotlib.pyplot as plt</w:t>
      </w:r>
    </w:p>
    <w:p w14:paraId="2634AFCD" w14:textId="77777777" w:rsidR="005E79C8" w:rsidRDefault="005E79C8" w:rsidP="005E79C8">
      <w:pPr>
        <w:pStyle w:val="ListParagraph"/>
      </w:pPr>
      <w:r>
        <w:t>from sklearn.model_selection import train_test_split, GridSearchCV</w:t>
      </w:r>
    </w:p>
    <w:p w14:paraId="4E491354" w14:textId="77777777" w:rsidR="005E79C8" w:rsidRDefault="005E79C8" w:rsidP="005E79C8">
      <w:pPr>
        <w:pStyle w:val="ListParagraph"/>
      </w:pPr>
      <w:r>
        <w:t>from sklearn.preprocessing import StandardScaler, OneHotEncoder</w:t>
      </w:r>
    </w:p>
    <w:p w14:paraId="64775EC5" w14:textId="77777777" w:rsidR="005E79C8" w:rsidRDefault="005E79C8" w:rsidP="005E79C8">
      <w:pPr>
        <w:pStyle w:val="ListParagraph"/>
      </w:pPr>
      <w:r>
        <w:t>from sklearn.impute import SimpleImputer</w:t>
      </w:r>
    </w:p>
    <w:p w14:paraId="527BA2ED" w14:textId="77777777" w:rsidR="005E79C8" w:rsidRDefault="005E79C8" w:rsidP="005E79C8">
      <w:pPr>
        <w:pStyle w:val="ListParagraph"/>
      </w:pPr>
      <w:r>
        <w:t>from sklearn.pipeline import Pipeline</w:t>
      </w:r>
    </w:p>
    <w:p w14:paraId="6C26457F" w14:textId="77777777" w:rsidR="005E79C8" w:rsidRDefault="005E79C8" w:rsidP="005E79C8">
      <w:pPr>
        <w:pStyle w:val="ListParagraph"/>
      </w:pPr>
      <w:r>
        <w:t>from sklearn.compose import ColumnTransformer</w:t>
      </w:r>
    </w:p>
    <w:p w14:paraId="13450C74" w14:textId="77777777" w:rsidR="005E79C8" w:rsidRDefault="005E79C8" w:rsidP="005E79C8">
      <w:pPr>
        <w:pStyle w:val="ListParagraph"/>
      </w:pPr>
      <w:r>
        <w:t>from sklearn.ensemble import RandomForestClassifier</w:t>
      </w:r>
    </w:p>
    <w:p w14:paraId="19459689" w14:textId="5AFB8698" w:rsidR="005E79C8" w:rsidRDefault="005E79C8" w:rsidP="005E79C8">
      <w:pPr>
        <w:pStyle w:val="ListParagraph"/>
      </w:pPr>
      <w:r>
        <w:t>from sklearn.metrics import roc_auc_score</w:t>
      </w:r>
    </w:p>
    <w:p w14:paraId="60083950" w14:textId="1039E1EE" w:rsidR="005E79C8" w:rsidRDefault="005E79C8" w:rsidP="005E79C8">
      <w:pPr>
        <w:pStyle w:val="ListParagraph"/>
        <w:numPr>
          <w:ilvl w:val="0"/>
          <w:numId w:val="1"/>
        </w:numPr>
      </w:pPr>
      <w:r>
        <w:t>Read Dataset</w:t>
      </w:r>
    </w:p>
    <w:p w14:paraId="059F872D" w14:textId="77777777" w:rsidR="005E79C8" w:rsidRDefault="005E79C8" w:rsidP="005E79C8">
      <w:pPr>
        <w:pStyle w:val="ListParagraph"/>
      </w:pPr>
      <w:r>
        <w:t>import pandas as pd</w:t>
      </w:r>
    </w:p>
    <w:p w14:paraId="048633AD" w14:textId="54116F43" w:rsidR="005E79C8" w:rsidRDefault="005E79C8" w:rsidP="005E79C8">
      <w:pPr>
        <w:pStyle w:val="ListParagraph"/>
      </w:pPr>
      <w:r>
        <w:t>df = pd.read_csv('train.csv')</w:t>
      </w:r>
    </w:p>
    <w:p w14:paraId="095B7756" w14:textId="15D24CA5" w:rsidR="005E79C8" w:rsidRDefault="005E79C8" w:rsidP="005E79C8">
      <w:pPr>
        <w:pStyle w:val="ListParagraph"/>
        <w:numPr>
          <w:ilvl w:val="0"/>
          <w:numId w:val="1"/>
        </w:numPr>
      </w:pPr>
      <w:r>
        <w:t>EDA</w:t>
      </w:r>
    </w:p>
    <w:p w14:paraId="1F8FFA5D" w14:textId="7918E08B" w:rsidR="005E79C8" w:rsidRDefault="005E79C8" w:rsidP="005E79C8">
      <w:pPr>
        <w:pStyle w:val="ListParagraph"/>
      </w:pPr>
      <w:r w:rsidRPr="005E79C8">
        <w:t>print(df.describe())</w:t>
      </w:r>
    </w:p>
    <w:p w14:paraId="0A2B52E2" w14:textId="4537A062" w:rsidR="005E79C8" w:rsidRDefault="005E79C8" w:rsidP="005E79C8">
      <w:pPr>
        <w:pStyle w:val="ListParagraph"/>
        <w:numPr>
          <w:ilvl w:val="0"/>
          <w:numId w:val="1"/>
        </w:numPr>
      </w:pPr>
      <w:r>
        <w:t>Target Variable</w:t>
      </w:r>
    </w:p>
    <w:p w14:paraId="3EB6B51E" w14:textId="77777777" w:rsidR="005E79C8" w:rsidRDefault="005E79C8" w:rsidP="005E79C8">
      <w:pPr>
        <w:pStyle w:val="ListParagraph"/>
      </w:pPr>
      <w:r>
        <w:t>sns.countplot(x='Survived', data=df)</w:t>
      </w:r>
    </w:p>
    <w:p w14:paraId="024F074F" w14:textId="77777777" w:rsidR="005E79C8" w:rsidRDefault="005E79C8" w:rsidP="005E79C8">
      <w:pPr>
        <w:pStyle w:val="ListParagraph"/>
      </w:pPr>
      <w:r>
        <w:t>plt.title("Survival Distribution")</w:t>
      </w:r>
    </w:p>
    <w:p w14:paraId="521C1E6C" w14:textId="2CD81926" w:rsidR="005E79C8" w:rsidRDefault="005E79C8" w:rsidP="005E79C8">
      <w:pPr>
        <w:pStyle w:val="ListParagraph"/>
      </w:pPr>
      <w:r>
        <w:t>plt.show()</w:t>
      </w:r>
    </w:p>
    <w:p w14:paraId="1546696B" w14:textId="5E85C663" w:rsidR="005E79C8" w:rsidRDefault="005E79C8" w:rsidP="005E79C8">
      <w:pPr>
        <w:pStyle w:val="ListParagraph"/>
        <w:numPr>
          <w:ilvl w:val="0"/>
          <w:numId w:val="1"/>
        </w:numPr>
      </w:pPr>
      <w:r>
        <w:t>Age Distribution</w:t>
      </w:r>
    </w:p>
    <w:p w14:paraId="039B940F" w14:textId="77777777" w:rsidR="005E79C8" w:rsidRDefault="005E79C8" w:rsidP="005E79C8">
      <w:pPr>
        <w:pStyle w:val="ListParagraph"/>
      </w:pPr>
      <w:r>
        <w:t>sns.histplot(df['Age'].dropna(), bins=30, kde=True)</w:t>
      </w:r>
    </w:p>
    <w:p w14:paraId="028BB20F" w14:textId="77777777" w:rsidR="005E79C8" w:rsidRDefault="005E79C8" w:rsidP="005E79C8">
      <w:pPr>
        <w:pStyle w:val="ListParagraph"/>
      </w:pPr>
      <w:r>
        <w:t>plt.title("Age Distribution")</w:t>
      </w:r>
    </w:p>
    <w:p w14:paraId="4952E0FE" w14:textId="443A9C2D" w:rsidR="005E79C8" w:rsidRDefault="005E79C8" w:rsidP="005E79C8">
      <w:pPr>
        <w:pStyle w:val="ListParagraph"/>
      </w:pPr>
      <w:r>
        <w:t>plt.show()</w:t>
      </w:r>
    </w:p>
    <w:p w14:paraId="14C7B00E" w14:textId="6776C4E7" w:rsidR="005E79C8" w:rsidRDefault="005E79C8" w:rsidP="005E79C8">
      <w:pPr>
        <w:pStyle w:val="ListParagraph"/>
        <w:numPr>
          <w:ilvl w:val="0"/>
          <w:numId w:val="1"/>
        </w:numPr>
      </w:pPr>
      <w:r>
        <w:t>Survive Counts by Gender</w:t>
      </w:r>
    </w:p>
    <w:p w14:paraId="483201CF" w14:textId="77777777" w:rsidR="005E79C8" w:rsidRDefault="005E79C8" w:rsidP="005E79C8">
      <w:pPr>
        <w:pStyle w:val="ListParagraph"/>
      </w:pPr>
      <w:r>
        <w:t>sns.countplot(x='Sex', hue='Survived', data=df)</w:t>
      </w:r>
    </w:p>
    <w:p w14:paraId="417C37EB" w14:textId="77777777" w:rsidR="005E79C8" w:rsidRDefault="005E79C8" w:rsidP="005E79C8">
      <w:pPr>
        <w:pStyle w:val="ListParagraph"/>
      </w:pPr>
      <w:r>
        <w:t>plt.title("Survival by Gender")</w:t>
      </w:r>
    </w:p>
    <w:p w14:paraId="31F6F5C2" w14:textId="557A046B" w:rsidR="005E79C8" w:rsidRDefault="005E79C8" w:rsidP="005E79C8">
      <w:pPr>
        <w:pStyle w:val="ListParagraph"/>
      </w:pPr>
      <w:r>
        <w:t>plt.show()</w:t>
      </w:r>
    </w:p>
    <w:p w14:paraId="6B5AFCA4" w14:textId="5E93C17F" w:rsidR="005E79C8" w:rsidRDefault="005E79C8" w:rsidP="005E79C8">
      <w:pPr>
        <w:pStyle w:val="ListParagraph"/>
        <w:numPr>
          <w:ilvl w:val="0"/>
          <w:numId w:val="1"/>
        </w:numPr>
      </w:pPr>
      <w:r>
        <w:t>Survive Counts by Passenger Class</w:t>
      </w:r>
    </w:p>
    <w:p w14:paraId="5EA4FFF0" w14:textId="77777777" w:rsidR="005E79C8" w:rsidRDefault="005E79C8" w:rsidP="005E79C8">
      <w:pPr>
        <w:pStyle w:val="ListParagraph"/>
      </w:pPr>
      <w:r>
        <w:t>sns.countplot(x='Pclass', hue='Survived', data=df)</w:t>
      </w:r>
    </w:p>
    <w:p w14:paraId="7AFB7718" w14:textId="77777777" w:rsidR="005E79C8" w:rsidRDefault="005E79C8" w:rsidP="005E79C8">
      <w:pPr>
        <w:pStyle w:val="ListParagraph"/>
      </w:pPr>
      <w:r>
        <w:t>plt.title("Survival by Class")</w:t>
      </w:r>
    </w:p>
    <w:p w14:paraId="0A1F324D" w14:textId="1C14DCEA" w:rsidR="005E79C8" w:rsidRDefault="005E79C8" w:rsidP="005E79C8">
      <w:pPr>
        <w:pStyle w:val="ListParagraph"/>
      </w:pPr>
      <w:r>
        <w:t>plt.show()</w:t>
      </w:r>
    </w:p>
    <w:p w14:paraId="2CBCAFEC" w14:textId="18EBBBB9" w:rsidR="005E79C8" w:rsidRDefault="005E79C8" w:rsidP="005E79C8">
      <w:pPr>
        <w:pStyle w:val="ListParagraph"/>
        <w:numPr>
          <w:ilvl w:val="0"/>
          <w:numId w:val="1"/>
        </w:numPr>
      </w:pPr>
      <w:r>
        <w:t>Data Processing and feature preprocessing</w:t>
      </w:r>
    </w:p>
    <w:p w14:paraId="6B185047" w14:textId="77777777" w:rsidR="005E79C8" w:rsidRDefault="005E79C8" w:rsidP="005E79C8">
      <w:pPr>
        <w:pStyle w:val="ListParagraph"/>
      </w:pPr>
      <w:r>
        <w:t>num_features = ['Age', 'Fare']</w:t>
      </w:r>
    </w:p>
    <w:p w14:paraId="1ECCA589" w14:textId="77777777" w:rsidR="005E79C8" w:rsidRDefault="005E79C8" w:rsidP="005E79C8">
      <w:pPr>
        <w:pStyle w:val="ListParagraph"/>
      </w:pPr>
      <w:r>
        <w:t>cat_features = ['Pclass', 'Sex', 'Embarked']</w:t>
      </w:r>
    </w:p>
    <w:p w14:paraId="2BF7486B" w14:textId="77777777" w:rsidR="005E79C8" w:rsidRDefault="005E79C8" w:rsidP="005E79C8">
      <w:pPr>
        <w:pStyle w:val="ListParagraph"/>
      </w:pPr>
      <w:r>
        <w:t>num_pipeline = Pipeline([</w:t>
      </w:r>
    </w:p>
    <w:p w14:paraId="48A20DEF" w14:textId="77777777" w:rsidR="005E79C8" w:rsidRDefault="005E79C8" w:rsidP="005E79C8">
      <w:pPr>
        <w:pStyle w:val="ListParagraph"/>
      </w:pPr>
      <w:r>
        <w:t xml:space="preserve">    ('imputer', SimpleImputer(strategy='median')),</w:t>
      </w:r>
    </w:p>
    <w:p w14:paraId="0BFD543B" w14:textId="77777777" w:rsidR="005E79C8" w:rsidRDefault="005E79C8" w:rsidP="005E79C8">
      <w:pPr>
        <w:pStyle w:val="ListParagraph"/>
      </w:pPr>
      <w:r>
        <w:t xml:space="preserve">    ('scaler', StandardScaler())</w:t>
      </w:r>
    </w:p>
    <w:p w14:paraId="10951D13" w14:textId="77777777" w:rsidR="005E79C8" w:rsidRDefault="005E79C8" w:rsidP="005E79C8">
      <w:pPr>
        <w:pStyle w:val="ListParagraph"/>
      </w:pPr>
      <w:r>
        <w:t>])</w:t>
      </w:r>
    </w:p>
    <w:p w14:paraId="438919E0" w14:textId="77777777" w:rsidR="005E79C8" w:rsidRDefault="005E79C8" w:rsidP="005E79C8">
      <w:pPr>
        <w:pStyle w:val="ListParagraph"/>
      </w:pPr>
    </w:p>
    <w:p w14:paraId="7DB27426" w14:textId="77777777" w:rsidR="005E79C8" w:rsidRDefault="005E79C8" w:rsidP="005E79C8">
      <w:pPr>
        <w:pStyle w:val="ListParagraph"/>
      </w:pPr>
      <w:r>
        <w:t>cat_pipeline = Pipeline([</w:t>
      </w:r>
    </w:p>
    <w:p w14:paraId="421EC479" w14:textId="77777777" w:rsidR="005E79C8" w:rsidRDefault="005E79C8" w:rsidP="005E79C8">
      <w:pPr>
        <w:pStyle w:val="ListParagraph"/>
      </w:pPr>
      <w:r>
        <w:t xml:space="preserve">    ('imputer', SimpleImputer(strategy='most_frequent')),</w:t>
      </w:r>
    </w:p>
    <w:p w14:paraId="31643ABD" w14:textId="77777777" w:rsidR="005E79C8" w:rsidRDefault="005E79C8" w:rsidP="005E79C8">
      <w:pPr>
        <w:pStyle w:val="ListParagraph"/>
      </w:pPr>
      <w:r>
        <w:t xml:space="preserve">    ('encoder', OneHotEncoder(handle_unknown='ignore'))</w:t>
      </w:r>
    </w:p>
    <w:p w14:paraId="6D2E23E6" w14:textId="77777777" w:rsidR="005E79C8" w:rsidRDefault="005E79C8" w:rsidP="005E79C8">
      <w:pPr>
        <w:pStyle w:val="ListParagraph"/>
      </w:pPr>
      <w:r>
        <w:t>])</w:t>
      </w:r>
    </w:p>
    <w:p w14:paraId="1E241416" w14:textId="77777777" w:rsidR="005E79C8" w:rsidRDefault="005E79C8" w:rsidP="005E79C8">
      <w:pPr>
        <w:pStyle w:val="ListParagraph"/>
      </w:pPr>
    </w:p>
    <w:p w14:paraId="69234843" w14:textId="77777777" w:rsidR="005E79C8" w:rsidRDefault="005E79C8" w:rsidP="005E79C8">
      <w:pPr>
        <w:pStyle w:val="ListParagraph"/>
      </w:pPr>
      <w:r>
        <w:t>preprocessor = ColumnTransformer([</w:t>
      </w:r>
    </w:p>
    <w:p w14:paraId="09981BFE" w14:textId="77777777" w:rsidR="005E79C8" w:rsidRDefault="005E79C8" w:rsidP="005E79C8">
      <w:pPr>
        <w:pStyle w:val="ListParagraph"/>
      </w:pPr>
      <w:r>
        <w:t xml:space="preserve">    ('num', num_pipeline, num_features),</w:t>
      </w:r>
    </w:p>
    <w:p w14:paraId="2B769719" w14:textId="77777777" w:rsidR="005E79C8" w:rsidRDefault="005E79C8" w:rsidP="005E79C8">
      <w:pPr>
        <w:pStyle w:val="ListParagraph"/>
      </w:pPr>
      <w:r>
        <w:t xml:space="preserve">    ('cat', cat_pipeline, cat_features)</w:t>
      </w:r>
    </w:p>
    <w:p w14:paraId="1BCBCEAA" w14:textId="7F8F59EB" w:rsidR="005E79C8" w:rsidRDefault="005E79C8" w:rsidP="005E79C8">
      <w:pPr>
        <w:pStyle w:val="ListParagraph"/>
      </w:pPr>
      <w:r>
        <w:t>])</w:t>
      </w:r>
    </w:p>
    <w:p w14:paraId="05AE4530" w14:textId="618A9933" w:rsidR="005E79C8" w:rsidRDefault="005E79C8" w:rsidP="005E79C8">
      <w:pPr>
        <w:pStyle w:val="ListParagraph"/>
        <w:numPr>
          <w:ilvl w:val="0"/>
          <w:numId w:val="1"/>
        </w:numPr>
      </w:pPr>
      <w:r>
        <w:t>Prepare Data</w:t>
      </w:r>
    </w:p>
    <w:p w14:paraId="29B87C16" w14:textId="5241601D" w:rsidR="005E79C8" w:rsidRDefault="005E79C8" w:rsidP="005E79C8">
      <w:pPr>
        <w:pStyle w:val="ListParagraph"/>
      </w:pPr>
      <w:r>
        <w:t>from sklearn.model_selection import train_test_split</w:t>
      </w:r>
    </w:p>
    <w:p w14:paraId="257D2492" w14:textId="77777777" w:rsidR="005E79C8" w:rsidRDefault="005E79C8" w:rsidP="005E79C8">
      <w:pPr>
        <w:pStyle w:val="ListParagraph"/>
      </w:pPr>
      <w:r>
        <w:t>X = df.drop(columns=['Survived', 'Name', 'Ticket', 'Cabin'])</w:t>
      </w:r>
    </w:p>
    <w:p w14:paraId="4CF0C0F1" w14:textId="77777777" w:rsidR="005E79C8" w:rsidRDefault="005E79C8" w:rsidP="005E79C8">
      <w:pPr>
        <w:pStyle w:val="ListParagraph"/>
      </w:pPr>
      <w:r>
        <w:t>y = df['Survived']</w:t>
      </w:r>
    </w:p>
    <w:p w14:paraId="4B26B777" w14:textId="77777777" w:rsidR="005E79C8" w:rsidRDefault="005E79C8" w:rsidP="005E79C8">
      <w:pPr>
        <w:pStyle w:val="ListParagraph"/>
      </w:pPr>
      <w:r>
        <w:t>X_train, X_temp, y_train, y_temp = train_test_split(X, y, test_size=0.3, random_state=42)</w:t>
      </w:r>
    </w:p>
    <w:p w14:paraId="10579D2A" w14:textId="275928DF" w:rsidR="005E79C8" w:rsidRDefault="005E79C8" w:rsidP="005E79C8">
      <w:pPr>
        <w:pStyle w:val="ListParagraph"/>
      </w:pPr>
      <w:r>
        <w:t>X_val, X_test, y_val, y_test = train_test_split(X_temp, y_temp, test_size=0.5, random_state=42)</w:t>
      </w:r>
    </w:p>
    <w:p w14:paraId="762BC7DB" w14:textId="613ED7A9" w:rsidR="005E79C8" w:rsidRDefault="005E79C8" w:rsidP="005E79C8">
      <w:pPr>
        <w:pStyle w:val="ListParagraph"/>
        <w:numPr>
          <w:ilvl w:val="0"/>
          <w:numId w:val="1"/>
        </w:numPr>
      </w:pPr>
      <w:r>
        <w:t>Model Training</w:t>
      </w:r>
    </w:p>
    <w:p w14:paraId="4C3CD703" w14:textId="77777777" w:rsidR="005E79C8" w:rsidRDefault="005E79C8" w:rsidP="005E79C8">
      <w:pPr>
        <w:pStyle w:val="ListParagraph"/>
      </w:pPr>
      <w:r>
        <w:t>model = Pipeline([</w:t>
      </w:r>
    </w:p>
    <w:p w14:paraId="55116827" w14:textId="77777777" w:rsidR="005E79C8" w:rsidRDefault="005E79C8" w:rsidP="005E79C8">
      <w:pPr>
        <w:pStyle w:val="ListParagraph"/>
      </w:pPr>
      <w:r>
        <w:t xml:space="preserve">    ('preprocessor', preprocessor),</w:t>
      </w:r>
    </w:p>
    <w:p w14:paraId="17D586BF" w14:textId="77777777" w:rsidR="005E79C8" w:rsidRDefault="005E79C8" w:rsidP="005E79C8">
      <w:pPr>
        <w:pStyle w:val="ListParagraph"/>
      </w:pPr>
      <w:r>
        <w:t xml:space="preserve">    ('classifier', RandomForestClassifier(random_state=42))</w:t>
      </w:r>
    </w:p>
    <w:p w14:paraId="759F1A69" w14:textId="77777777" w:rsidR="005E79C8" w:rsidRDefault="005E79C8" w:rsidP="005E79C8">
      <w:pPr>
        <w:pStyle w:val="ListParagraph"/>
      </w:pPr>
      <w:r>
        <w:t>])</w:t>
      </w:r>
    </w:p>
    <w:p w14:paraId="73C523DB" w14:textId="77777777" w:rsidR="005E79C8" w:rsidRDefault="005E79C8" w:rsidP="005E79C8">
      <w:pPr>
        <w:pStyle w:val="ListParagraph"/>
      </w:pPr>
    </w:p>
    <w:p w14:paraId="6CFD702F" w14:textId="77777777" w:rsidR="005E79C8" w:rsidRDefault="005E79C8" w:rsidP="005E79C8">
      <w:pPr>
        <w:pStyle w:val="ListParagraph"/>
      </w:pPr>
      <w:r>
        <w:t>param_grid = {'classifier__n_estimators': [50, 100, 200], 'classifier__max_depth': [None, 10, 20]}</w:t>
      </w:r>
    </w:p>
    <w:p w14:paraId="51C59D01" w14:textId="77777777" w:rsidR="005E79C8" w:rsidRDefault="005E79C8" w:rsidP="005E79C8">
      <w:pPr>
        <w:pStyle w:val="ListParagraph"/>
      </w:pPr>
      <w:r>
        <w:t>grid_search = GridSearchCV(model, param_grid, scoring='roc_auc', cv=5)</w:t>
      </w:r>
    </w:p>
    <w:p w14:paraId="4ED5C7E0" w14:textId="252518CA" w:rsidR="005E79C8" w:rsidRDefault="005E79C8" w:rsidP="005E79C8">
      <w:pPr>
        <w:pStyle w:val="ListParagraph"/>
      </w:pPr>
      <w:r>
        <w:t>grid_search.fit(X_train, y_train)</w:t>
      </w:r>
    </w:p>
    <w:p w14:paraId="52B633F6" w14:textId="37A3A8FD" w:rsidR="005E79C8" w:rsidRDefault="005E79C8" w:rsidP="005E79C8">
      <w:pPr>
        <w:pStyle w:val="ListParagraph"/>
        <w:numPr>
          <w:ilvl w:val="0"/>
          <w:numId w:val="1"/>
        </w:numPr>
      </w:pPr>
      <w:r>
        <w:t>Model Evaluation</w:t>
      </w:r>
    </w:p>
    <w:p w14:paraId="015EDFF1" w14:textId="77777777" w:rsidR="005E79C8" w:rsidRDefault="005E79C8" w:rsidP="005E79C8">
      <w:pPr>
        <w:pStyle w:val="ListParagraph"/>
      </w:pPr>
      <w:r>
        <w:t>from sklearn.metrics import roc_auc_score</w:t>
      </w:r>
    </w:p>
    <w:p w14:paraId="2FC1D48D" w14:textId="77777777" w:rsidR="005E79C8" w:rsidRDefault="005E79C8" w:rsidP="005E79C8">
      <w:pPr>
        <w:pStyle w:val="ListParagraph"/>
      </w:pPr>
    </w:p>
    <w:p w14:paraId="3A040150" w14:textId="77777777" w:rsidR="005E79C8" w:rsidRDefault="005E79C8" w:rsidP="005E79C8">
      <w:pPr>
        <w:pStyle w:val="ListParagraph"/>
      </w:pPr>
    </w:p>
    <w:p w14:paraId="46B3221B" w14:textId="77777777" w:rsidR="005E79C8" w:rsidRDefault="005E79C8" w:rsidP="005E79C8">
      <w:pPr>
        <w:pStyle w:val="ListParagraph"/>
      </w:pPr>
      <w:r>
        <w:t>best_model = grid_search.best_estimator_</w:t>
      </w:r>
    </w:p>
    <w:p w14:paraId="61304544" w14:textId="77777777" w:rsidR="005E79C8" w:rsidRDefault="005E79C8" w:rsidP="005E79C8">
      <w:pPr>
        <w:pStyle w:val="ListParagraph"/>
      </w:pPr>
      <w:r>
        <w:t>y_train_pred = best_model.predict_proba(X_train)[:, 1]</w:t>
      </w:r>
    </w:p>
    <w:p w14:paraId="13DE2B48" w14:textId="77777777" w:rsidR="005E79C8" w:rsidRDefault="005E79C8" w:rsidP="005E79C8">
      <w:pPr>
        <w:pStyle w:val="ListParagraph"/>
      </w:pPr>
      <w:r>
        <w:t>y_val_pred = best_model.predict_proba(X_val)[:, 1]</w:t>
      </w:r>
    </w:p>
    <w:p w14:paraId="4D2F1A02" w14:textId="77777777" w:rsidR="005E79C8" w:rsidRDefault="005E79C8" w:rsidP="005E79C8">
      <w:pPr>
        <w:pStyle w:val="ListParagraph"/>
      </w:pPr>
      <w:r>
        <w:t>y_test_pred = best_model.predict_proba(X_test)[:, 1]</w:t>
      </w:r>
    </w:p>
    <w:p w14:paraId="2305A90D" w14:textId="77777777" w:rsidR="005E79C8" w:rsidRDefault="005E79C8" w:rsidP="005E79C8">
      <w:pPr>
        <w:pStyle w:val="ListParagraph"/>
      </w:pPr>
    </w:p>
    <w:p w14:paraId="2B3327E6" w14:textId="77777777" w:rsidR="005E79C8" w:rsidRDefault="005E79C8" w:rsidP="005E79C8">
      <w:pPr>
        <w:pStyle w:val="ListParagraph"/>
      </w:pPr>
      <w:r>
        <w:t>auc_train = roc_auc_score(y_train, y_train_pred)</w:t>
      </w:r>
    </w:p>
    <w:p w14:paraId="648E63AA" w14:textId="77777777" w:rsidR="005E79C8" w:rsidRDefault="005E79C8" w:rsidP="005E79C8">
      <w:pPr>
        <w:pStyle w:val="ListParagraph"/>
      </w:pPr>
      <w:r>
        <w:t>auc_val = roc_auc_score(y_val, y_val_pred)</w:t>
      </w:r>
    </w:p>
    <w:p w14:paraId="45926B0A" w14:textId="77777777" w:rsidR="005E79C8" w:rsidRDefault="005E79C8" w:rsidP="005E79C8">
      <w:pPr>
        <w:pStyle w:val="ListParagraph"/>
      </w:pPr>
      <w:r>
        <w:t>auc_test = roc_auc_score(y_test, y_test_pred)</w:t>
      </w:r>
    </w:p>
    <w:p w14:paraId="1D214942" w14:textId="77777777" w:rsidR="005E79C8" w:rsidRDefault="005E79C8" w:rsidP="005E79C8">
      <w:pPr>
        <w:pStyle w:val="ListParagraph"/>
      </w:pPr>
    </w:p>
    <w:p w14:paraId="5F9D7BB9" w14:textId="21042EA9" w:rsidR="005E79C8" w:rsidRDefault="005E79C8" w:rsidP="005E79C8">
      <w:pPr>
        <w:pStyle w:val="ListParagraph"/>
      </w:pPr>
      <w:r>
        <w:t>print(f"AUC - Train: {auc_train:.4f}, Validation: {auc_val:.4f}, Test: {auc_test:.4f}")</w:t>
      </w:r>
    </w:p>
    <w:sectPr w:rsidR="005E79C8" w:rsidSect="00621B3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77E6430"/>
    <w:multiLevelType w:val="hybridMultilevel"/>
    <w:tmpl w:val="D6CAC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4130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wMjQyNDAwMTM2NjVU0lEKTi0uzszPAykwrAUAd/393CwAAAA="/>
  </w:docVars>
  <w:rsids>
    <w:rsidRoot w:val="005E79C8"/>
    <w:rsid w:val="003070FA"/>
    <w:rsid w:val="00427916"/>
    <w:rsid w:val="005E79C8"/>
    <w:rsid w:val="00621B3D"/>
    <w:rsid w:val="006A5A9F"/>
    <w:rsid w:val="00E35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760B5"/>
  <w15:chartTrackingRefBased/>
  <w15:docId w15:val="{22D36522-8978-43BC-B0BB-9B20CF4FE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79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2</Words>
  <Characters>2295</Characters>
  <Application>Microsoft Office Word</Application>
  <DocSecurity>0</DocSecurity>
  <Lines>19</Lines>
  <Paragraphs>5</Paragraphs>
  <ScaleCrop>false</ScaleCrop>
  <Company/>
  <LinksUpToDate>false</LinksUpToDate>
  <CharactersWithSpaces>2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jan Georgiev</dc:creator>
  <cp:keywords/>
  <dc:description/>
  <cp:lastModifiedBy>Kristijan Georgiev</cp:lastModifiedBy>
  <cp:revision>1</cp:revision>
  <dcterms:created xsi:type="dcterms:W3CDTF">2025-03-09T19:13:00Z</dcterms:created>
  <dcterms:modified xsi:type="dcterms:W3CDTF">2025-03-09T19:19:00Z</dcterms:modified>
</cp:coreProperties>
</file>